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4730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62600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6162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6816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1500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3331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5094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1919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75624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2052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68877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537991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Герра Гарсия Максимиано Антонио</dc:creator>
  <dc:language>ru-RU</dc:language>
  <cp:keywords/>
  <dcterms:created xsi:type="dcterms:W3CDTF">2023-04-06T14:09:48Z</dcterms:created>
  <dcterms:modified xsi:type="dcterms:W3CDTF">2023-04-06T14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